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1073CD">
        <w:rPr>
          <w:rFonts w:ascii="Calibri" w:hAnsi="Calibri" w:cs="Calibri"/>
          <w:sz w:val="20"/>
          <w:szCs w:val="20"/>
          <w:shd w:val="clear" w:color="auto" w:fill="FFFFFF"/>
        </w:rPr>
      </w:r>
      <w:r w:rsidR="001073CD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1073CD">
        <w:rPr>
          <w:rFonts w:ascii="Calibri" w:hAnsi="Calibri" w:cs="Calibri"/>
          <w:sz w:val="20"/>
          <w:szCs w:val="20"/>
        </w:rPr>
      </w:r>
      <w:r w:rsidR="001073CD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1073CD">
        <w:rPr>
          <w:rFonts w:ascii="Calibri" w:hAnsi="Calibri" w:cs="Calibri"/>
          <w:sz w:val="20"/>
          <w:szCs w:val="20"/>
        </w:rPr>
      </w:r>
      <w:r w:rsidR="001073CD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 xml:space="preserve">Dean's Council &amp; Other Stakeholders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 xml:space="preserve">Keyano College Enrolment KPI Update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 xml:space="preserve">May 20, 2025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Bill Guo, Aman Debesay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 Analyst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 xml:space="preserve">May 16, 2025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63953980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43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6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21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57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73.4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2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92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7.5%</w:t>
                </w:r>
              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39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2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2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66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88.5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90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0%</w:t>
                </w:r>
              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36.8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79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91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12.5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70.6%</w:t>
                </w:r>
              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Summer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6D304058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 xml:space="preserve">May 16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 xml:space="preserve">49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49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49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 xml:space="preserve">96.6</w:t>
            </w:r>
            <w:r w:rsidR="00574D0C"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proofErr w:type="gramEnd"/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lower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Summer 2024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 xml:space="preserve">49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4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 xml:space="preserve">93.9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51.0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lastRenderedPageBreak/>
        <w:t xml:space="preserve">Fall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030FD2E1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May 16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105 unique applicants representing 1218 total applications for Fall 2025. The 1105 unique applicants in Fall 2025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73.4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Fall 2024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1218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31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5.4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22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4.6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Winter 2026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7F99983F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May 16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23 unique applicants representing 23 total applications for Winter 2026. The 23 unique applicants in Winter 2026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97.5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proofErr w:type="gramEnd"/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Winter 2025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23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8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4.8%</w:t>
            </w:r>
            <w:proofErr w:type="gramEnd"/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8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78.3%</w:t>
            </w:r>
            <w:proofErr w:type="gramEnd"/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2025-26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5-05-16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 xml:space="preserve">2025-26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4-05-29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 xml:space="preserve">2024-25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Total Domestic &amp; International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42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28.013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551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18.56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9.3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7.7%</w:t>
                </w:r>
              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18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71.49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8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59.17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7.4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1.4%</w:t>
                </w:r>
              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2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56.523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59.39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2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9.7%</w:t>
                </w:r>
              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.03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.70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5.9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2.9%</w:t>
                </w:r>
              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.54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5.93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88.8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88.3%</w:t>
                </w:r>
              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.212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2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3.96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70.8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6.5%</w:t>
                </w:r>
              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8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2.73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47.995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8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2.9%</w:t>
                </w:r>
              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3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7.065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7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6.61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4.0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7.0%</w:t>
                </w:r>
              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4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6.955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02.633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4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4.8%</w:t>
                </w:r>
              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.321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3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33.40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5.3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3.8%</w:t>
                </w:r>
              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563E0D0" w14:textId="77777777" w:rsidR="002104E8" w:rsidRPr="00255090" w:rsidRDefault="00F61856" w:rsidP="00F61856">
      <w:pPr>
        <w:pStyle w:val="ListParagraph"/>
        <w:ind w:left="0"/>
        <w:rPr>
          <w:rFonts w:cs="Calibri"/>
          <w:b/>
          <w:bCs/>
          <w:u w:val="single"/>
        </w:rPr>
      </w:pPr>
      <w:r w:rsidRPr="00255090">
        <w:rPr>
          <w:rFonts w:cs="Calibri"/>
          <w:b/>
          <w:bCs/>
          <w:u w:val="single"/>
        </w:rPr>
        <w:t>Enrolment Actuals vs Projections (this section excludes Power Engineering CML, LINC, and Apprenticeship)</w:t>
      </w:r>
    </w:p>
    <w:p w14:paraId="4F65E38D" w14:textId="47C68B1A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FLE for the </w:t>
      </w:r>
      <w:r>
        <w:rPr>
          <w:rFonts w:cs="Calibri"/>
        </w:rPr>
        <w:t xml:space="preserve">2025-26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 xml:space="preserve">1875.845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 xml:space="preserve">428.013</w:t>
      </w:r>
      <w:r w:rsidRPr="00255090">
        <w:rPr>
          <w:rFonts w:cs="Calibri"/>
        </w:rPr>
        <w:t xml:space="preserve">; this indicates </w:t>
      </w:r>
      <w:r w:rsidR="00E61662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22.8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</w:t>
      </w:r>
      <w:r w:rsidR="00E61662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34FBF8CE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lastRenderedPageBreak/>
        <w:t xml:space="preserve">Fall 2025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>
        <w:rPr>
          <w:rFonts w:cs="Calibri"/>
        </w:rPr>
        <w:t xml:space="preserve">157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214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36.3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</w:t>
      </w:r>
      <w:r w:rsidRPr="008F6E47">
        <w:rPr>
          <w:rFonts w:cs="Calibri"/>
          <w:b/>
          <w:bCs/>
        </w:rPr>
        <w:t xml:space="preserve">surpass </w:t>
      </w:r>
      <w:r w:rsidRPr="00255090">
        <w:rPr>
          <w:rFonts w:cs="Calibri"/>
        </w:rPr>
        <w:t xml:space="preserve">of the projection achieved for the semester. </w:t>
      </w:r>
    </w:p>
    <w:p w14:paraId="70E04338" w14:textId="191853D0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Fall 2025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816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412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22.7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667FB5D9" w14:textId="52F5C715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88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73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 xml:space="preserve">an </w:t>
      </w:r>
      <w:r>
        <w:rPr>
          <w:rFonts w:cs="Calibri"/>
        </w:rPr>
        <w:t xml:space="preserve">83.0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4C70456F" w14:textId="401CBFB3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294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73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5.6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01BAD730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Enrolment is ongoing for the </w:t>
      </w:r>
      <w:r>
        <w:rPr>
          <w:rFonts w:cs="Calibri"/>
        </w:rPr>
        <w:t xml:space="preserve">2025-26 </w:t>
      </w:r>
      <w:r w:rsidRPr="00255090">
        <w:rPr>
          <w:rFonts w:cs="Calibri"/>
        </w:rPr>
        <w:t>academic year.</w:t>
      </w:r>
    </w:p>
    <w:p w14:paraId="161E2028" w14:textId="6C5E8901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LINC registration takes place in early September with twice-a-month registration until the last intake in </w:t>
      </w:r>
      <w:r>
        <w:rPr>
          <w:rFonts w:cs="Calibri"/>
        </w:rPr>
        <w:t xml:space="preserve">May 2026</w:t>
      </w:r>
      <w:r w:rsidRPr="00255090">
        <w:rPr>
          <w:rFonts w:cs="Calibri"/>
        </w:rPr>
        <w:t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19A83F08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3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4.6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17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3.8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1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.3%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5.5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01.9%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110.7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99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5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31.7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.3%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3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3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93.2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4.3%</w:t>
            </w:r>
          </w:p>
        </w:tc>
      </w:tr>
    </w:tbl>
    <w:p w14:paraId="16E0500D" w14:textId="77777777" w:rsidR="00005CCB" w:rsidRPr="00255090" w:rsidRDefault="00005CCB" w:rsidP="00216AA0">
      <w:pPr>
        <w:pStyle w:val="ListParagraph"/>
        <w:ind w:left="0"/>
        <w:rPr>
          <w:rFonts w:cs="Calibri"/>
          <w:bCs/>
          <w:i/>
          <w:iCs/>
        </w:rPr>
      </w:pP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7FFE025F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unique headcount for </w:t>
      </w:r>
      <w:r w:rsidR="0031396A"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 xml:space="preserve">252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unique headcount is </w:t>
      </w:r>
      <w:r w:rsidR="0031396A">
        <w:rPr>
          <w:rFonts w:cs="Calibri"/>
        </w:rPr>
        <w:t xml:space="preserve">16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 xml:space="preserve">6.3</w:t>
      </w:r>
      <w:r w:rsidRPr="00255090">
        <w:rPr>
          <w:rFonts w:cs="Calibri"/>
        </w:rPr>
        <w:t>%</w:t>
      </w:r>
      <w:proofErr w:type="gramEnd"/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None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6CF2A679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 xml:space="preserve">Winter 2026</w:t>
      </w:r>
      <w:r w:rsidRPr="00255090">
        <w:rPr>
          <w:rFonts w:cs="Calibri"/>
        </w:rPr>
        <w:t xml:space="preserve">, the projected unique headcount is </w:t>
      </w:r>
      <w:r w:rsidR="009002E8">
        <w:rPr>
          <w:rFonts w:cs="Calibri"/>
        </w:rPr>
        <w:t xml:space="preserve">274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 actual unique headcount is </w:t>
      </w:r>
      <w:r w:rsidR="009002E8">
        <w:rPr>
          <w:rFonts w:cs="Calibri"/>
        </w:rPr>
        <w:t xml:space="preserve">6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 xml:space="preserve">2.2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None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 xml:space="preserve">618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 xml:space="preserve">271.490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 xml:space="preserve">Business Administration Diploma - Management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 xml:space="preserve">Business Administration Diploma - Human Resources Management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 xml:space="preserve">Early Learning and Child Care Diploma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 xml:space="preserve">Business Administration Diploma - Accounting 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 xml:space="preserve">Business Administration Diploma - Management Co-op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 xml:space="preserve">63.4</w:t>
      </w:r>
      <w:r w:rsidR="00095908" w:rsidRPr="00255090">
        <w:rPr>
          <w:rFonts w:cs="Calibri"/>
        </w:rPr>
        <w:t>%</w:t>
      </w:r>
      <w:proofErr w:type="gramEnd"/>
      <w:r w:rsidR="00095908" w:rsidRPr="00255090">
        <w:rPr>
          <w:rFonts w:cs="Calibri"/>
        </w:rPr>
        <w:t xml:space="preserve">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 xml:space="preserve">May 16, 2025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 xml:space="preserve">20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 xml:space="preserve">of 9.030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 xml:space="preserve">University Transfer: Bachelor of Nursing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 xml:space="preserve">2.1</w:t>
      </w:r>
      <w:r w:rsidRPr="00255090">
        <w:rPr>
          <w:rFonts w:cs="Calibri"/>
        </w:rPr>
        <w:t>%</w:t>
      </w:r>
      <w:proofErr w:type="gramEnd"/>
      <w:r w:rsidRPr="00255090">
        <w:rPr>
          <w:rFonts w:cs="Calibri"/>
        </w:rPr>
        <w:t xml:space="preserve">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2FF7B" w14:textId="77777777" w:rsidR="00CB3C7B" w:rsidRDefault="00CB3C7B">
      <w:r>
        <w:separator/>
      </w:r>
    </w:p>
  </w:endnote>
  <w:endnote w:type="continuationSeparator" w:id="0">
    <w:p w14:paraId="2AEB7D2A" w14:textId="77777777" w:rsidR="00CB3C7B" w:rsidRDefault="00CB3C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CEAF1" w14:textId="77777777" w:rsidR="00CB3C7B" w:rsidRDefault="00CB3C7B">
      <w:r>
        <w:separator/>
      </w:r>
    </w:p>
  </w:footnote>
  <w:footnote w:type="continuationSeparator" w:id="0">
    <w:p w14:paraId="19538140" w14:textId="77777777" w:rsidR="00CB3C7B" w:rsidRDefault="00CB3C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 xml:space="preserve">May 20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1073CD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073CD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53A5"/>
    <w:rsid w:val="0013558B"/>
    <w:rsid w:val="00137B76"/>
    <w:rsid w:val="001410E3"/>
    <w:rsid w:val="00142EE6"/>
    <w:rsid w:val="001431BB"/>
    <w:rsid w:val="00143A85"/>
    <w:rsid w:val="00143C0B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4E63"/>
    <w:rsid w:val="001D76C4"/>
    <w:rsid w:val="001E1270"/>
    <w:rsid w:val="001E3182"/>
    <w:rsid w:val="001E498A"/>
    <w:rsid w:val="001E60F2"/>
    <w:rsid w:val="00204021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B0481"/>
    <w:rsid w:val="003B20E8"/>
    <w:rsid w:val="003B3BBE"/>
    <w:rsid w:val="003C08EC"/>
    <w:rsid w:val="003C0C3B"/>
    <w:rsid w:val="003C0F4A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9F2"/>
    <w:rsid w:val="004037BF"/>
    <w:rsid w:val="0040461B"/>
    <w:rsid w:val="00404D29"/>
    <w:rsid w:val="004056EF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0752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51F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1626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B3C7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5DED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9DF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44BA"/>
    <w:rsid w:val="00ED4BF4"/>
    <w:rsid w:val="00ED68DC"/>
    <w:rsid w:val="00ED6A1D"/>
    <w:rsid w:val="00ED6E07"/>
    <w:rsid w:val="00EE47F5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31A1A"/>
    <w:rsid w:val="00F365B4"/>
    <w:rsid w:val="00F36DFE"/>
    <w:rsid w:val="00F36FDE"/>
    <w:rsid w:val="00F373D1"/>
    <w:rsid w:val="00F40725"/>
    <w:rsid w:val="00F4077C"/>
    <w:rsid w:val="00F44B79"/>
    <w:rsid w:val="00F44CBE"/>
    <w:rsid w:val="00F4541E"/>
    <w:rsid w:val="00F4605D"/>
    <w:rsid w:val="00F46B6C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  <w:rsid w:val="00FF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Props1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5</Pages>
  <Words>1719</Words>
  <Characters>9803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13</cp:revision>
  <cp:lastPrinted>2020-11-18T21:39:00Z</cp:lastPrinted>
  <dcterms:created xsi:type="dcterms:W3CDTF">2025-05-08T17:01:00Z</dcterms:created>
  <dcterms:modified xsi:type="dcterms:W3CDTF">2025-05-15T22:04:00Z</dcterms:modified>
  <dc:description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